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0F1982" w14:textId="093CE999" w:rsidR="00CC7CFF" w:rsidRDefault="00CC7CFF" w:rsidP="00104D56">
      <w:pPr>
        <w:spacing w:after="0" w:line="264" w:lineRule="auto"/>
        <w:jc w:val="center"/>
        <w:rPr>
          <w:b/>
          <w:bCs/>
        </w:rPr>
      </w:pPr>
      <w:r>
        <w:rPr>
          <w:b/>
          <w:bCs/>
        </w:rPr>
        <w:t>K</w:t>
      </w:r>
      <w:r w:rsidRPr="00CC7CFF">
        <w:rPr>
          <w:b/>
          <w:bCs/>
        </w:rPr>
        <w:t>onsultacje społeczne projektu</w:t>
      </w:r>
    </w:p>
    <w:p w14:paraId="650A96F6" w14:textId="50F84759" w:rsidR="00CC7CFF" w:rsidRDefault="00CC7CFF" w:rsidP="00104D56">
      <w:pPr>
        <w:spacing w:after="0" w:line="264" w:lineRule="auto"/>
        <w:jc w:val="center"/>
        <w:rPr>
          <w:b/>
          <w:bCs/>
        </w:rPr>
      </w:pPr>
      <w:r w:rsidRPr="00CC7CFF">
        <w:rPr>
          <w:b/>
          <w:bCs/>
        </w:rPr>
        <w:t>„</w:t>
      </w:r>
      <w:r w:rsidR="007D78A3" w:rsidRPr="007D78A3">
        <w:rPr>
          <w:b/>
          <w:bCs/>
        </w:rPr>
        <w:t>Programu Wspierania Przedsiębiorczości Miasta Racibórz do roku 2027+</w:t>
      </w:r>
      <w:r w:rsidRPr="00CC7CFF">
        <w:rPr>
          <w:b/>
          <w:bCs/>
        </w:rPr>
        <w:t>”</w:t>
      </w:r>
    </w:p>
    <w:p w14:paraId="10F2E166" w14:textId="77777777" w:rsidR="00CC7CFF" w:rsidRDefault="00CC7CFF" w:rsidP="00104D56">
      <w:pPr>
        <w:spacing w:after="0" w:line="264" w:lineRule="auto"/>
        <w:jc w:val="center"/>
      </w:pPr>
    </w:p>
    <w:p w14:paraId="62EF2995" w14:textId="77777777" w:rsidR="00CC7CFF" w:rsidRDefault="00CC7CFF" w:rsidP="00104D56">
      <w:pPr>
        <w:spacing w:after="0" w:line="264" w:lineRule="auto"/>
        <w:jc w:val="center"/>
        <w:rPr>
          <w:b/>
          <w:bCs/>
        </w:rPr>
      </w:pPr>
    </w:p>
    <w:p w14:paraId="4DF2EE2E" w14:textId="4BA69AD9" w:rsidR="00CC7CFF" w:rsidRPr="00CC7CFF" w:rsidRDefault="00CC7CFF" w:rsidP="00104D56">
      <w:pPr>
        <w:spacing w:after="0" w:line="264" w:lineRule="auto"/>
        <w:jc w:val="center"/>
        <w:rPr>
          <w:b/>
          <w:bCs/>
        </w:rPr>
      </w:pPr>
      <w:r w:rsidRPr="00CC7CFF">
        <w:rPr>
          <w:b/>
          <w:bCs/>
        </w:rPr>
        <w:t xml:space="preserve">FORMULARZ ZGŁASZANIA UWAG I </w:t>
      </w:r>
      <w:r w:rsidR="00AC503E">
        <w:rPr>
          <w:b/>
          <w:bCs/>
        </w:rPr>
        <w:t>PROPOZYCJI ZMIAN</w:t>
      </w:r>
    </w:p>
    <w:p w14:paraId="2DFCB438" w14:textId="77777777" w:rsidR="00AC503E" w:rsidRPr="00AC503E" w:rsidRDefault="00AC503E" w:rsidP="00104D56">
      <w:pPr>
        <w:spacing w:after="0" w:line="264" w:lineRule="auto"/>
        <w:rPr>
          <w:rFonts w:cstheme="minorHAnsi"/>
          <w:b/>
        </w:rPr>
      </w:pPr>
    </w:p>
    <w:p w14:paraId="529A9046" w14:textId="72C5E506" w:rsidR="00AC503E" w:rsidRPr="00AC503E" w:rsidRDefault="00AC503E" w:rsidP="00104D56">
      <w:pPr>
        <w:spacing w:after="0" w:line="264" w:lineRule="auto"/>
        <w:jc w:val="both"/>
        <w:rPr>
          <w:rFonts w:cstheme="minorHAnsi"/>
          <w:b/>
        </w:rPr>
      </w:pPr>
      <w:r>
        <w:rPr>
          <w:rFonts w:cstheme="minorHAnsi"/>
          <w:b/>
        </w:rPr>
        <w:t>I</w:t>
      </w:r>
      <w:r w:rsidRPr="00AC503E">
        <w:rPr>
          <w:rFonts w:cstheme="minorHAnsi"/>
          <w:b/>
        </w:rPr>
        <w:t xml:space="preserve">nformacja o </w:t>
      </w:r>
      <w:r>
        <w:rPr>
          <w:rFonts w:cstheme="minorHAnsi"/>
          <w:b/>
        </w:rPr>
        <w:t>Z</w:t>
      </w:r>
      <w:r w:rsidRPr="00AC503E">
        <w:rPr>
          <w:rFonts w:cstheme="minorHAnsi"/>
          <w:b/>
        </w:rPr>
        <w:t>głaszającym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6"/>
        <w:gridCol w:w="6986"/>
      </w:tblGrid>
      <w:tr w:rsidR="00AC503E" w:rsidRPr="00AC503E" w14:paraId="0E653E0F" w14:textId="77777777" w:rsidTr="00AC503E">
        <w:trPr>
          <w:trHeight w:val="567"/>
        </w:trPr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0E9DB5A9" w14:textId="77777777" w:rsidR="00AC503E" w:rsidRPr="00AC503E" w:rsidRDefault="00AC503E" w:rsidP="00104D56">
            <w:pPr>
              <w:spacing w:after="0" w:line="264" w:lineRule="auto"/>
              <w:jc w:val="center"/>
              <w:rPr>
                <w:rFonts w:cstheme="minorHAnsi"/>
                <w:b/>
              </w:rPr>
            </w:pPr>
            <w:r w:rsidRPr="00AC503E">
              <w:rPr>
                <w:rFonts w:cstheme="minorHAnsi"/>
                <w:b/>
              </w:rPr>
              <w:t>Nazwa i adres organizacji</w:t>
            </w:r>
          </w:p>
        </w:tc>
        <w:tc>
          <w:tcPr>
            <w:tcW w:w="7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EBAE8" w14:textId="77777777" w:rsidR="00AC503E" w:rsidRPr="00AC503E" w:rsidRDefault="00AC503E" w:rsidP="00104D56">
            <w:pPr>
              <w:spacing w:after="0" w:line="264" w:lineRule="auto"/>
              <w:jc w:val="both"/>
              <w:rPr>
                <w:rFonts w:cstheme="minorHAnsi"/>
                <w:b/>
              </w:rPr>
            </w:pPr>
          </w:p>
        </w:tc>
      </w:tr>
      <w:tr w:rsidR="00AC503E" w:rsidRPr="00AC503E" w14:paraId="2EBEA9EC" w14:textId="77777777" w:rsidTr="00AC503E">
        <w:trPr>
          <w:trHeight w:val="567"/>
        </w:trPr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5D0A8EE1" w14:textId="77777777" w:rsidR="00AC503E" w:rsidRPr="00AC503E" w:rsidRDefault="00AC503E" w:rsidP="00104D56">
            <w:pPr>
              <w:spacing w:after="0" w:line="264" w:lineRule="auto"/>
              <w:jc w:val="center"/>
              <w:rPr>
                <w:rFonts w:cstheme="minorHAnsi"/>
                <w:b/>
              </w:rPr>
            </w:pPr>
            <w:r w:rsidRPr="00AC503E">
              <w:rPr>
                <w:rFonts w:cstheme="minorHAnsi"/>
                <w:b/>
              </w:rPr>
              <w:t xml:space="preserve">Imię i nazwisko </w:t>
            </w:r>
          </w:p>
        </w:tc>
        <w:tc>
          <w:tcPr>
            <w:tcW w:w="7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827E0" w14:textId="77777777" w:rsidR="00AC503E" w:rsidRPr="00AC503E" w:rsidRDefault="00AC503E" w:rsidP="00104D56">
            <w:pPr>
              <w:spacing w:after="0" w:line="264" w:lineRule="auto"/>
              <w:jc w:val="both"/>
              <w:rPr>
                <w:rFonts w:cstheme="minorHAnsi"/>
                <w:b/>
              </w:rPr>
            </w:pPr>
          </w:p>
        </w:tc>
      </w:tr>
      <w:tr w:rsidR="00AC503E" w:rsidRPr="00AC503E" w14:paraId="48895BC8" w14:textId="77777777" w:rsidTr="00AC503E">
        <w:trPr>
          <w:trHeight w:val="567"/>
        </w:trPr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63898BCA" w14:textId="77777777" w:rsidR="00AC503E" w:rsidRPr="00AC503E" w:rsidRDefault="00AC503E" w:rsidP="00104D56">
            <w:pPr>
              <w:spacing w:after="0" w:line="264" w:lineRule="auto"/>
              <w:jc w:val="center"/>
              <w:rPr>
                <w:rFonts w:cstheme="minorHAnsi"/>
                <w:b/>
              </w:rPr>
            </w:pPr>
            <w:r w:rsidRPr="00AC503E">
              <w:rPr>
                <w:rFonts w:cstheme="minorHAnsi"/>
                <w:b/>
              </w:rPr>
              <w:t>E-mail</w:t>
            </w:r>
          </w:p>
        </w:tc>
        <w:tc>
          <w:tcPr>
            <w:tcW w:w="7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4A20B" w14:textId="77777777" w:rsidR="00AC503E" w:rsidRPr="00AC503E" w:rsidRDefault="00AC503E" w:rsidP="00104D56">
            <w:pPr>
              <w:spacing w:after="0" w:line="264" w:lineRule="auto"/>
              <w:jc w:val="both"/>
              <w:rPr>
                <w:rFonts w:cstheme="minorHAnsi"/>
                <w:b/>
              </w:rPr>
            </w:pPr>
          </w:p>
        </w:tc>
      </w:tr>
      <w:tr w:rsidR="00AC503E" w:rsidRPr="00AC503E" w14:paraId="782D520C" w14:textId="77777777" w:rsidTr="00AC503E">
        <w:trPr>
          <w:trHeight w:val="567"/>
        </w:trPr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5892F50D" w14:textId="77777777" w:rsidR="00AC503E" w:rsidRPr="00AC503E" w:rsidRDefault="00AC503E" w:rsidP="00104D56">
            <w:pPr>
              <w:spacing w:after="0" w:line="264" w:lineRule="auto"/>
              <w:jc w:val="center"/>
              <w:rPr>
                <w:rFonts w:cstheme="minorHAnsi"/>
                <w:b/>
              </w:rPr>
            </w:pPr>
            <w:r w:rsidRPr="00AC503E">
              <w:rPr>
                <w:rFonts w:cstheme="minorHAnsi"/>
                <w:b/>
              </w:rPr>
              <w:t>Telefon</w:t>
            </w:r>
          </w:p>
        </w:tc>
        <w:tc>
          <w:tcPr>
            <w:tcW w:w="7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FD50F" w14:textId="77777777" w:rsidR="00AC503E" w:rsidRPr="00AC503E" w:rsidRDefault="00AC503E" w:rsidP="00104D56">
            <w:pPr>
              <w:spacing w:after="0" w:line="264" w:lineRule="auto"/>
              <w:jc w:val="both"/>
              <w:rPr>
                <w:rFonts w:cstheme="minorHAnsi"/>
                <w:b/>
              </w:rPr>
            </w:pPr>
          </w:p>
        </w:tc>
      </w:tr>
    </w:tbl>
    <w:p w14:paraId="225413C4" w14:textId="2CF00819" w:rsidR="00AC503E" w:rsidRDefault="00AC503E" w:rsidP="00104D56">
      <w:pPr>
        <w:spacing w:after="0" w:line="264" w:lineRule="auto"/>
        <w:jc w:val="both"/>
        <w:rPr>
          <w:rFonts w:cstheme="minorHAnsi"/>
          <w:b/>
        </w:rPr>
      </w:pPr>
    </w:p>
    <w:p w14:paraId="0F7376BC" w14:textId="462F19D7" w:rsidR="00AC503E" w:rsidRPr="00AC503E" w:rsidRDefault="00AC503E" w:rsidP="00104D56">
      <w:pPr>
        <w:spacing w:after="0" w:line="264" w:lineRule="auto"/>
        <w:jc w:val="both"/>
        <w:rPr>
          <w:rFonts w:cstheme="minorHAnsi"/>
          <w:b/>
        </w:rPr>
      </w:pPr>
      <w:r>
        <w:rPr>
          <w:rFonts w:cstheme="minorHAnsi"/>
          <w:b/>
        </w:rPr>
        <w:t>Uwagi i propozycje zmian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5"/>
        <w:gridCol w:w="2842"/>
        <w:gridCol w:w="2842"/>
        <w:gridCol w:w="2843"/>
      </w:tblGrid>
      <w:tr w:rsidR="00AC503E" w:rsidRPr="00AC503E" w14:paraId="189049EB" w14:textId="77777777" w:rsidTr="00AC503E">
        <w:trPr>
          <w:trHeight w:val="976"/>
          <w:tblHeader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0E87121C" w14:textId="77777777" w:rsidR="00AC503E" w:rsidRPr="00AC503E" w:rsidRDefault="00AC503E" w:rsidP="00104D56">
            <w:pPr>
              <w:spacing w:after="0" w:line="264" w:lineRule="auto"/>
              <w:jc w:val="center"/>
              <w:rPr>
                <w:rFonts w:cstheme="minorHAnsi"/>
                <w:b/>
              </w:rPr>
            </w:pPr>
            <w:r w:rsidRPr="00AC503E">
              <w:rPr>
                <w:rFonts w:cstheme="minorHAnsi"/>
                <w:b/>
              </w:rPr>
              <w:t>Lp.</w:t>
            </w:r>
          </w:p>
        </w:tc>
        <w:tc>
          <w:tcPr>
            <w:tcW w:w="2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6ECE6FB8" w14:textId="53D04DFA" w:rsidR="00AC503E" w:rsidRPr="00AC503E" w:rsidRDefault="00AC503E" w:rsidP="00104D56">
            <w:pPr>
              <w:spacing w:after="0" w:line="264" w:lineRule="auto"/>
              <w:jc w:val="center"/>
              <w:rPr>
                <w:rFonts w:cstheme="minorHAnsi"/>
                <w:b/>
              </w:rPr>
            </w:pPr>
            <w:r w:rsidRPr="00AC503E">
              <w:rPr>
                <w:rFonts w:cstheme="minorHAnsi"/>
                <w:b/>
              </w:rPr>
              <w:t>Część dokumentu, do którego odnosi się uwaga</w:t>
            </w:r>
            <w:r w:rsidR="00752479">
              <w:rPr>
                <w:rFonts w:cstheme="minorHAnsi"/>
                <w:b/>
              </w:rPr>
              <w:t xml:space="preserve"> lub propozycja zmiany</w:t>
            </w:r>
            <w:r w:rsidRPr="00AC503E">
              <w:rPr>
                <w:rFonts w:cstheme="minorHAnsi"/>
                <w:b/>
              </w:rPr>
              <w:t xml:space="preserve"> (rozdział/strona)</w:t>
            </w:r>
          </w:p>
        </w:tc>
        <w:tc>
          <w:tcPr>
            <w:tcW w:w="2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00A0E4DA" w14:textId="66FAD2A4" w:rsidR="00AC503E" w:rsidRPr="00AC503E" w:rsidRDefault="00AC503E" w:rsidP="00104D56">
            <w:pPr>
              <w:spacing w:after="0" w:line="264" w:lineRule="auto"/>
              <w:jc w:val="center"/>
              <w:rPr>
                <w:rFonts w:cstheme="minorHAnsi"/>
                <w:b/>
              </w:rPr>
            </w:pPr>
            <w:r w:rsidRPr="00AC503E">
              <w:rPr>
                <w:rFonts w:cstheme="minorHAnsi"/>
                <w:b/>
              </w:rPr>
              <w:t>Treść uwagi</w:t>
            </w:r>
            <w:r w:rsidR="00190E4B">
              <w:rPr>
                <w:rFonts w:cstheme="minorHAnsi"/>
                <w:b/>
              </w:rPr>
              <w:t xml:space="preserve"> / </w:t>
            </w:r>
            <w:r w:rsidRPr="00AC503E">
              <w:rPr>
                <w:rFonts w:cstheme="minorHAnsi"/>
                <w:b/>
              </w:rPr>
              <w:t>propozycja zmiany</w:t>
            </w:r>
          </w:p>
        </w:tc>
        <w:tc>
          <w:tcPr>
            <w:tcW w:w="2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37782E2D" w14:textId="0680381B" w:rsidR="00AC503E" w:rsidRPr="00AC503E" w:rsidRDefault="00AC503E" w:rsidP="00104D56">
            <w:pPr>
              <w:spacing w:after="0" w:line="264" w:lineRule="auto"/>
              <w:jc w:val="center"/>
              <w:rPr>
                <w:rFonts w:cstheme="minorHAnsi"/>
                <w:b/>
              </w:rPr>
            </w:pPr>
            <w:r w:rsidRPr="00AC503E">
              <w:rPr>
                <w:rFonts w:cstheme="minorHAnsi"/>
                <w:b/>
              </w:rPr>
              <w:t>Uzasadnienie uwagi</w:t>
            </w:r>
            <w:r w:rsidR="00190E4B">
              <w:rPr>
                <w:rFonts w:cstheme="minorHAnsi"/>
                <w:b/>
              </w:rPr>
              <w:t xml:space="preserve"> /</w:t>
            </w:r>
            <w:r w:rsidR="00752479">
              <w:rPr>
                <w:rFonts w:cstheme="minorHAnsi"/>
                <w:b/>
              </w:rPr>
              <w:t xml:space="preserve"> propozycji zmiany</w:t>
            </w:r>
          </w:p>
        </w:tc>
      </w:tr>
      <w:tr w:rsidR="00AC503E" w:rsidRPr="00AC503E" w14:paraId="2EA1D320" w14:textId="77777777" w:rsidTr="00AC503E">
        <w:trPr>
          <w:trHeight w:val="520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708BF1" w14:textId="77777777" w:rsidR="00AC503E" w:rsidRPr="00AC503E" w:rsidRDefault="00AC503E" w:rsidP="00104D56">
            <w:pPr>
              <w:spacing w:after="0" w:line="264" w:lineRule="auto"/>
              <w:jc w:val="center"/>
              <w:rPr>
                <w:rFonts w:cstheme="minorHAnsi"/>
                <w:bCs/>
              </w:rPr>
            </w:pPr>
            <w:r w:rsidRPr="00AC503E">
              <w:rPr>
                <w:rFonts w:cstheme="minorHAnsi"/>
                <w:bCs/>
              </w:rPr>
              <w:t>1.</w:t>
            </w:r>
          </w:p>
        </w:tc>
        <w:tc>
          <w:tcPr>
            <w:tcW w:w="2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59901" w14:textId="77777777" w:rsidR="00AC503E" w:rsidRPr="00AC503E" w:rsidRDefault="00AC503E" w:rsidP="00104D56">
            <w:pPr>
              <w:spacing w:after="0" w:line="264" w:lineRule="auto"/>
              <w:jc w:val="both"/>
              <w:rPr>
                <w:rFonts w:cstheme="minorHAnsi"/>
                <w:b/>
              </w:rPr>
            </w:pPr>
          </w:p>
        </w:tc>
        <w:tc>
          <w:tcPr>
            <w:tcW w:w="2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BB053" w14:textId="77777777" w:rsidR="00AC503E" w:rsidRPr="00AC503E" w:rsidRDefault="00AC503E" w:rsidP="00104D56">
            <w:pPr>
              <w:spacing w:after="0" w:line="264" w:lineRule="auto"/>
              <w:jc w:val="both"/>
              <w:rPr>
                <w:rFonts w:cstheme="minorHAnsi"/>
                <w:b/>
              </w:rPr>
            </w:pPr>
          </w:p>
        </w:tc>
        <w:tc>
          <w:tcPr>
            <w:tcW w:w="2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84EC0" w14:textId="77777777" w:rsidR="00AC503E" w:rsidRPr="00AC503E" w:rsidRDefault="00AC503E" w:rsidP="00104D56">
            <w:pPr>
              <w:spacing w:after="0" w:line="264" w:lineRule="auto"/>
              <w:jc w:val="both"/>
              <w:rPr>
                <w:rFonts w:cstheme="minorHAnsi"/>
                <w:b/>
              </w:rPr>
            </w:pPr>
          </w:p>
        </w:tc>
      </w:tr>
      <w:tr w:rsidR="00AC503E" w:rsidRPr="00AC503E" w14:paraId="2588FCD6" w14:textId="77777777" w:rsidTr="00AC503E">
        <w:trPr>
          <w:trHeight w:val="520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2D2F05" w14:textId="77777777" w:rsidR="00AC503E" w:rsidRPr="00AC503E" w:rsidRDefault="00AC503E" w:rsidP="00104D56">
            <w:pPr>
              <w:spacing w:after="0" w:line="264" w:lineRule="auto"/>
              <w:jc w:val="center"/>
              <w:rPr>
                <w:rFonts w:cstheme="minorHAnsi"/>
                <w:bCs/>
              </w:rPr>
            </w:pPr>
            <w:r w:rsidRPr="00AC503E">
              <w:rPr>
                <w:rFonts w:cstheme="minorHAnsi"/>
                <w:bCs/>
              </w:rPr>
              <w:t>2.</w:t>
            </w:r>
          </w:p>
        </w:tc>
        <w:tc>
          <w:tcPr>
            <w:tcW w:w="2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195BB" w14:textId="77777777" w:rsidR="00AC503E" w:rsidRPr="00AC503E" w:rsidRDefault="00AC503E" w:rsidP="00104D56">
            <w:pPr>
              <w:spacing w:after="0" w:line="264" w:lineRule="auto"/>
              <w:jc w:val="both"/>
              <w:rPr>
                <w:rFonts w:cstheme="minorHAnsi"/>
                <w:b/>
              </w:rPr>
            </w:pPr>
          </w:p>
        </w:tc>
        <w:tc>
          <w:tcPr>
            <w:tcW w:w="2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9E247" w14:textId="77777777" w:rsidR="00AC503E" w:rsidRPr="00AC503E" w:rsidRDefault="00AC503E" w:rsidP="00104D56">
            <w:pPr>
              <w:spacing w:after="0" w:line="264" w:lineRule="auto"/>
              <w:jc w:val="both"/>
              <w:rPr>
                <w:rFonts w:cstheme="minorHAnsi"/>
                <w:b/>
              </w:rPr>
            </w:pPr>
          </w:p>
        </w:tc>
        <w:tc>
          <w:tcPr>
            <w:tcW w:w="2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A923D" w14:textId="77777777" w:rsidR="00AC503E" w:rsidRPr="00AC503E" w:rsidRDefault="00AC503E" w:rsidP="00104D56">
            <w:pPr>
              <w:spacing w:after="0" w:line="264" w:lineRule="auto"/>
              <w:jc w:val="both"/>
              <w:rPr>
                <w:rFonts w:cstheme="minorHAnsi"/>
                <w:b/>
              </w:rPr>
            </w:pPr>
          </w:p>
        </w:tc>
      </w:tr>
      <w:tr w:rsidR="00AC503E" w:rsidRPr="00AC503E" w14:paraId="507CCC92" w14:textId="77777777" w:rsidTr="00AC503E">
        <w:trPr>
          <w:trHeight w:val="520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6B6715" w14:textId="77777777" w:rsidR="00AC503E" w:rsidRPr="00AC503E" w:rsidRDefault="00AC503E" w:rsidP="00104D56">
            <w:pPr>
              <w:spacing w:after="0" w:line="264" w:lineRule="auto"/>
              <w:jc w:val="center"/>
              <w:rPr>
                <w:rFonts w:cstheme="minorHAnsi"/>
                <w:bCs/>
              </w:rPr>
            </w:pPr>
            <w:r w:rsidRPr="00AC503E">
              <w:rPr>
                <w:rFonts w:cstheme="minorHAnsi"/>
                <w:bCs/>
              </w:rPr>
              <w:t>…</w:t>
            </w:r>
          </w:p>
        </w:tc>
        <w:tc>
          <w:tcPr>
            <w:tcW w:w="2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E3FD5" w14:textId="77777777" w:rsidR="00AC503E" w:rsidRPr="00AC503E" w:rsidRDefault="00AC503E" w:rsidP="00104D56">
            <w:pPr>
              <w:spacing w:after="0" w:line="264" w:lineRule="auto"/>
              <w:jc w:val="both"/>
              <w:rPr>
                <w:rFonts w:cstheme="minorHAnsi"/>
                <w:b/>
              </w:rPr>
            </w:pPr>
          </w:p>
        </w:tc>
        <w:tc>
          <w:tcPr>
            <w:tcW w:w="2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3B8DB" w14:textId="77777777" w:rsidR="00AC503E" w:rsidRPr="00AC503E" w:rsidRDefault="00AC503E" w:rsidP="00104D56">
            <w:pPr>
              <w:spacing w:after="0" w:line="264" w:lineRule="auto"/>
              <w:jc w:val="both"/>
              <w:rPr>
                <w:rFonts w:cstheme="minorHAnsi"/>
                <w:b/>
              </w:rPr>
            </w:pPr>
          </w:p>
        </w:tc>
        <w:tc>
          <w:tcPr>
            <w:tcW w:w="2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7614E" w14:textId="77777777" w:rsidR="00AC503E" w:rsidRPr="00AC503E" w:rsidRDefault="00AC503E" w:rsidP="00104D56">
            <w:pPr>
              <w:spacing w:after="0" w:line="264" w:lineRule="auto"/>
              <w:jc w:val="both"/>
              <w:rPr>
                <w:rFonts w:cstheme="minorHAnsi"/>
                <w:b/>
              </w:rPr>
            </w:pPr>
          </w:p>
        </w:tc>
      </w:tr>
    </w:tbl>
    <w:p w14:paraId="5EC0D1B5" w14:textId="4DE41398" w:rsidR="00AC503E" w:rsidRPr="00AC503E" w:rsidRDefault="00AC503E" w:rsidP="00104D56">
      <w:pPr>
        <w:spacing w:after="0" w:line="264" w:lineRule="auto"/>
        <w:rPr>
          <w:rFonts w:cstheme="minorHAnsi"/>
          <w:i/>
        </w:rPr>
      </w:pPr>
      <w:r>
        <w:rPr>
          <w:rFonts w:cstheme="minorHAnsi"/>
          <w:i/>
        </w:rPr>
        <w:t xml:space="preserve">Proszę powielić wiersze wg potrzeb. </w:t>
      </w:r>
    </w:p>
    <w:p w14:paraId="06A2C0D2" w14:textId="77777777" w:rsidR="00AC503E" w:rsidRDefault="00AC503E" w:rsidP="00104D56">
      <w:pPr>
        <w:spacing w:after="0" w:line="264" w:lineRule="auto"/>
        <w:jc w:val="both"/>
        <w:rPr>
          <w:b/>
          <w:bCs/>
        </w:rPr>
      </w:pPr>
    </w:p>
    <w:p w14:paraId="2D939012" w14:textId="310BCEDB" w:rsidR="00CC7CFF" w:rsidRDefault="00AC503E" w:rsidP="00104D56">
      <w:pPr>
        <w:spacing w:after="0" w:line="264" w:lineRule="auto"/>
        <w:jc w:val="both"/>
      </w:pPr>
      <w:r w:rsidRPr="000D78E9">
        <w:rPr>
          <w:b/>
          <w:bCs/>
        </w:rPr>
        <w:t xml:space="preserve">Uwagi </w:t>
      </w:r>
      <w:r>
        <w:rPr>
          <w:b/>
          <w:bCs/>
        </w:rPr>
        <w:t>i propozycje zmian prosimy</w:t>
      </w:r>
      <w:r w:rsidRPr="000D78E9">
        <w:rPr>
          <w:b/>
          <w:bCs/>
        </w:rPr>
        <w:t xml:space="preserve"> przesyłać do Wydziału Rozwoju Urzędu Miasta Racibórz do </w:t>
      </w:r>
      <w:r w:rsidR="00741A26">
        <w:rPr>
          <w:b/>
          <w:bCs/>
        </w:rPr>
        <w:t>17</w:t>
      </w:r>
      <w:bookmarkStart w:id="0" w:name="_GoBack"/>
      <w:bookmarkEnd w:id="0"/>
      <w:r w:rsidR="00A95289">
        <w:rPr>
          <w:b/>
          <w:bCs/>
        </w:rPr>
        <w:t xml:space="preserve"> listopada</w:t>
      </w:r>
      <w:r w:rsidRPr="000D78E9">
        <w:rPr>
          <w:b/>
          <w:bCs/>
        </w:rPr>
        <w:t xml:space="preserve"> 2021 r. w wersji edytowalnej, wyłącznie na </w:t>
      </w:r>
      <w:r>
        <w:rPr>
          <w:b/>
          <w:bCs/>
        </w:rPr>
        <w:t>niniejszym</w:t>
      </w:r>
      <w:r w:rsidRPr="000D78E9">
        <w:rPr>
          <w:b/>
          <w:bCs/>
        </w:rPr>
        <w:t xml:space="preserve"> formularzu, na adres e-mail: </w:t>
      </w:r>
      <w:r w:rsidR="00A95289">
        <w:rPr>
          <w:b/>
          <w:bCs/>
        </w:rPr>
        <w:t>jestemstrategiem@um.raciborz.pl.</w:t>
      </w:r>
      <w:r w:rsidRPr="000D78E9">
        <w:rPr>
          <w:b/>
          <w:bCs/>
        </w:rPr>
        <w:t xml:space="preserve"> </w:t>
      </w:r>
      <w:r w:rsidRPr="00AC503E">
        <w:t xml:space="preserve">Uwagi </w:t>
      </w:r>
      <w:r>
        <w:t xml:space="preserve">i propozycje </w:t>
      </w:r>
      <w:r w:rsidRPr="00AC503E">
        <w:t>przesłane po wskazanym terminie nie zostaną rozpatrzone.</w:t>
      </w:r>
      <w:r>
        <w:rPr>
          <w:b/>
          <w:bCs/>
        </w:rPr>
        <w:t xml:space="preserve"> </w:t>
      </w:r>
      <w:r w:rsidR="00CC7CFF">
        <w:t>Organem właściwym do rozpatr</w:t>
      </w:r>
      <w:r w:rsidR="00752479">
        <w:t>ywania składanych uwag i propozycji</w:t>
      </w:r>
      <w:r w:rsidR="00CC7CFF">
        <w:t xml:space="preserve"> jest </w:t>
      </w:r>
      <w:r>
        <w:t>Prezydent Miasta Racibórz</w:t>
      </w:r>
      <w:r w:rsidR="00CC7CFF">
        <w:t>.</w:t>
      </w:r>
    </w:p>
    <w:p w14:paraId="110AD09E" w14:textId="77777777" w:rsidR="00CC7CFF" w:rsidRDefault="00CC7CFF" w:rsidP="00104D56">
      <w:pPr>
        <w:spacing w:after="0" w:line="264" w:lineRule="auto"/>
        <w:jc w:val="both"/>
      </w:pPr>
    </w:p>
    <w:p w14:paraId="37C1B493" w14:textId="77777777" w:rsidR="00752479" w:rsidRDefault="00752479">
      <w:pPr>
        <w:rPr>
          <w:b/>
          <w:bCs/>
        </w:rPr>
      </w:pPr>
      <w:r>
        <w:rPr>
          <w:b/>
          <w:bCs/>
        </w:rPr>
        <w:br w:type="page"/>
      </w:r>
    </w:p>
    <w:p w14:paraId="66F1FB36" w14:textId="2B9CC1C0" w:rsidR="00CC7CFF" w:rsidRPr="00752479" w:rsidRDefault="00CC7CFF" w:rsidP="00CC7CFF">
      <w:pPr>
        <w:jc w:val="both"/>
        <w:rPr>
          <w:b/>
          <w:bCs/>
        </w:rPr>
      </w:pPr>
      <w:r w:rsidRPr="00752479">
        <w:rPr>
          <w:b/>
          <w:bCs/>
        </w:rPr>
        <w:lastRenderedPageBreak/>
        <w:t>Klauzula informacyjna</w:t>
      </w:r>
    </w:p>
    <w:p w14:paraId="6C3F4133" w14:textId="77777777" w:rsidR="00CC7CFF" w:rsidRDefault="00CC7CFF" w:rsidP="00752479">
      <w:pPr>
        <w:spacing w:after="0" w:line="264" w:lineRule="auto"/>
        <w:jc w:val="both"/>
      </w:pPr>
      <w:r>
        <w:t>Zgodnie z art. 13 ust. 1 i ust. 2 ogólnego rozporządzenia UE o ochronie danych osobowych nr 2016/679 informujemy, iż:</w:t>
      </w:r>
    </w:p>
    <w:p w14:paraId="51B521A9" w14:textId="245B5358" w:rsidR="00CC7CFF" w:rsidRDefault="00CC7CFF" w:rsidP="00752479">
      <w:pPr>
        <w:pStyle w:val="Akapitzlist"/>
        <w:numPr>
          <w:ilvl w:val="0"/>
          <w:numId w:val="1"/>
        </w:numPr>
        <w:spacing w:after="0" w:line="264" w:lineRule="auto"/>
        <w:contextualSpacing w:val="0"/>
        <w:jc w:val="both"/>
      </w:pPr>
      <w:r>
        <w:t xml:space="preserve">Administratorem </w:t>
      </w:r>
      <w:r w:rsidR="00A95289">
        <w:t xml:space="preserve">Pani/Pana danych osobowych jest </w:t>
      </w:r>
      <w:r w:rsidR="00A95289">
        <w:rPr>
          <w:rFonts w:cstheme="minorHAnsi"/>
          <w:sz w:val="24"/>
          <w:szCs w:val="24"/>
        </w:rPr>
        <w:t>Miasto Racibórz ul. Króla Stefana Batorego 6, 47-400 Racibórz, zk@um.raciborz.pl, tel. 32 755 06 91</w:t>
      </w:r>
      <w:r>
        <w:t>;</w:t>
      </w:r>
    </w:p>
    <w:p w14:paraId="2CD92C09" w14:textId="58159FA3" w:rsidR="00CC7CFF" w:rsidRDefault="00CC7CFF" w:rsidP="00752479">
      <w:pPr>
        <w:pStyle w:val="Akapitzlist"/>
        <w:numPr>
          <w:ilvl w:val="0"/>
          <w:numId w:val="1"/>
        </w:numPr>
        <w:spacing w:after="0" w:line="264" w:lineRule="auto"/>
        <w:contextualSpacing w:val="0"/>
        <w:jc w:val="both"/>
      </w:pPr>
      <w:r>
        <w:t>Została wyznaczona osoba do kontaktu w sprawie przetwarzania danych osobowych</w:t>
      </w:r>
      <w:r w:rsidR="00752479">
        <w:t xml:space="preserve">: </w:t>
      </w:r>
      <w:hyperlink r:id="rId5" w:history="1">
        <w:r w:rsidR="00A95289">
          <w:rPr>
            <w:rStyle w:val="Hipercze"/>
            <w:rFonts w:cstheme="minorHAnsi"/>
            <w:sz w:val="24"/>
            <w:szCs w:val="24"/>
          </w:rPr>
          <w:t>iodo@um.raciborz.pl</w:t>
        </w:r>
      </w:hyperlink>
      <w:r w:rsidR="00A95289">
        <w:rPr>
          <w:rFonts w:cstheme="minorHAnsi"/>
          <w:sz w:val="24"/>
          <w:szCs w:val="24"/>
        </w:rPr>
        <w:t>.</w:t>
      </w:r>
      <w:r>
        <w:t>;</w:t>
      </w:r>
    </w:p>
    <w:p w14:paraId="227B0E5E" w14:textId="10D1BD92" w:rsidR="00CC7CFF" w:rsidRDefault="00CC7CFF" w:rsidP="00752479">
      <w:pPr>
        <w:pStyle w:val="Akapitzlist"/>
        <w:numPr>
          <w:ilvl w:val="0"/>
          <w:numId w:val="1"/>
        </w:numPr>
        <w:spacing w:after="0" w:line="264" w:lineRule="auto"/>
        <w:contextualSpacing w:val="0"/>
        <w:jc w:val="both"/>
      </w:pPr>
      <w:r>
        <w:t xml:space="preserve">Pani/Pana dane osobowe będą przetwarzane w następujących celach: </w:t>
      </w:r>
    </w:p>
    <w:p w14:paraId="65E2EF5B" w14:textId="0DC9C5F0" w:rsidR="00CC7CFF" w:rsidRDefault="00CC7CFF" w:rsidP="00752479">
      <w:pPr>
        <w:pStyle w:val="Akapitzlist"/>
        <w:numPr>
          <w:ilvl w:val="1"/>
          <w:numId w:val="1"/>
        </w:numPr>
        <w:spacing w:after="0" w:line="264" w:lineRule="auto"/>
        <w:contextualSpacing w:val="0"/>
        <w:jc w:val="both"/>
      </w:pPr>
      <w:r>
        <w:t>Przeprowadzania konsultacji w związku z</w:t>
      </w:r>
      <w:r w:rsidR="00752479">
        <w:t xml:space="preserve"> opracowaniem</w:t>
      </w:r>
      <w:r>
        <w:t xml:space="preserve"> </w:t>
      </w:r>
      <w:r w:rsidR="00752479" w:rsidRPr="00752479">
        <w:t>„</w:t>
      </w:r>
      <w:r w:rsidR="00CA6742">
        <w:t xml:space="preserve">Programu Wspierania Przedsiębiorczości </w:t>
      </w:r>
      <w:r w:rsidR="003F461D">
        <w:t>Miasta Racibórz do roku 2027+</w:t>
      </w:r>
      <w:r w:rsidR="00752479" w:rsidRPr="00752479">
        <w:t>”</w:t>
      </w:r>
      <w:r w:rsidR="00752479">
        <w:t>,</w:t>
      </w:r>
    </w:p>
    <w:p w14:paraId="4E0573A3" w14:textId="48B564E3" w:rsidR="00CC7CFF" w:rsidRDefault="00CC7CFF" w:rsidP="00752479">
      <w:pPr>
        <w:pStyle w:val="Akapitzlist"/>
        <w:numPr>
          <w:ilvl w:val="1"/>
          <w:numId w:val="1"/>
        </w:numPr>
        <w:spacing w:after="0" w:line="264" w:lineRule="auto"/>
        <w:contextualSpacing w:val="0"/>
        <w:jc w:val="both"/>
      </w:pPr>
      <w:r>
        <w:t>Archiwizacji dokumentacji do czasu jej przekazania do archiwum zakładowego</w:t>
      </w:r>
      <w:r w:rsidR="00752479">
        <w:t>,</w:t>
      </w:r>
    </w:p>
    <w:p w14:paraId="42321E8A" w14:textId="4F6858F6" w:rsidR="00CC7CFF" w:rsidRDefault="00CC7CFF" w:rsidP="00752479">
      <w:pPr>
        <w:pStyle w:val="Akapitzlist"/>
        <w:numPr>
          <w:ilvl w:val="0"/>
          <w:numId w:val="1"/>
        </w:numPr>
        <w:spacing w:after="0" w:line="264" w:lineRule="auto"/>
        <w:contextualSpacing w:val="0"/>
        <w:jc w:val="both"/>
      </w:pPr>
      <w:r>
        <w:t>Podstawą prawną przetwarzania danych osobowych jest wykonanie zadania realizowanego w interesie publicznym lub w ramach sprawowania władzy publicznej (art. 6 ust. 1. lit e RODO)</w:t>
      </w:r>
      <w:r w:rsidR="00752479">
        <w:t>;</w:t>
      </w:r>
    </w:p>
    <w:p w14:paraId="17CA644F" w14:textId="7C956D7B" w:rsidR="00CC7CFF" w:rsidRDefault="00CC7CFF" w:rsidP="00752479">
      <w:pPr>
        <w:pStyle w:val="Akapitzlist"/>
        <w:numPr>
          <w:ilvl w:val="0"/>
          <w:numId w:val="1"/>
        </w:numPr>
        <w:spacing w:after="0" w:line="264" w:lineRule="auto"/>
        <w:contextualSpacing w:val="0"/>
        <w:jc w:val="both"/>
      </w:pPr>
      <w:r>
        <w:t>Pani/Pana dane osobowe będą ujawniane osobom upoważnionym przez administratora danych osobowych</w:t>
      </w:r>
      <w:r w:rsidR="00752479">
        <w:t xml:space="preserve"> i</w:t>
      </w:r>
      <w:r>
        <w:t xml:space="preserve"> podmiotom upoważnionym na podstawie przepisów prawa. Ponadto w zakresie stanowiącym informację publiczną dane będą ujawniane każdemu zainteresowanemu taką informacją na mocy przepisów prawa, publikowane w BIP Urzędu lub innych obligatoryjnych serwisach. </w:t>
      </w:r>
    </w:p>
    <w:p w14:paraId="4A76EBD0" w14:textId="3DCD805A" w:rsidR="00CC7CFF" w:rsidRDefault="00CC7CFF" w:rsidP="00752479">
      <w:pPr>
        <w:pStyle w:val="Akapitzlist"/>
        <w:numPr>
          <w:ilvl w:val="0"/>
          <w:numId w:val="1"/>
        </w:numPr>
        <w:spacing w:after="0" w:line="264" w:lineRule="auto"/>
        <w:contextualSpacing w:val="0"/>
        <w:jc w:val="both"/>
      </w:pPr>
      <w:r>
        <w:t xml:space="preserve">Pani/Pana dane osobowe będą przechowywane przez okres co najmniej 5 lat licząc od dnia 1 stycznia roku następującego po roku zakończenia konsultacji prowadzonych w związku z </w:t>
      </w:r>
      <w:r w:rsidR="00752479">
        <w:t xml:space="preserve">opracowaniem </w:t>
      </w:r>
      <w:r w:rsidR="00752479" w:rsidRPr="00752479">
        <w:t>„Strategii rozwoju miasta Racibórz do roku 2030”</w:t>
      </w:r>
      <w:r>
        <w:t>, przez okres uwzględniający krajowe przepisy dot</w:t>
      </w:r>
      <w:r w:rsidR="00752479">
        <w:t>yczące</w:t>
      </w:r>
      <w:r>
        <w:t xml:space="preserve"> archiwizacji dokumentów, zgodnie z zasadami instrukcji kancelaryjnej i archiwalnej.</w:t>
      </w:r>
    </w:p>
    <w:p w14:paraId="4F415E7B" w14:textId="6DB68479" w:rsidR="00CC7CFF" w:rsidRDefault="00CC7CFF" w:rsidP="00752479">
      <w:pPr>
        <w:pStyle w:val="Akapitzlist"/>
        <w:numPr>
          <w:ilvl w:val="0"/>
          <w:numId w:val="1"/>
        </w:numPr>
        <w:spacing w:after="0" w:line="264" w:lineRule="auto"/>
        <w:contextualSpacing w:val="0"/>
        <w:jc w:val="both"/>
      </w:pPr>
      <w:r>
        <w:t>Przysługuje Pani/Panu prawo dostępu do treści swoich danych oraz prawo żądania ich sprostowania, usunięcia lub ograniczenia przetwarzania, prawo wniesienia skargi do Prezesa Urzędu Ochrony Danych Osobowych;</w:t>
      </w:r>
    </w:p>
    <w:p w14:paraId="67E25568" w14:textId="3A542461" w:rsidR="005912CB" w:rsidRDefault="00CC7CFF" w:rsidP="00752479">
      <w:pPr>
        <w:pStyle w:val="Akapitzlist"/>
        <w:numPr>
          <w:ilvl w:val="0"/>
          <w:numId w:val="1"/>
        </w:numPr>
        <w:spacing w:after="0" w:line="264" w:lineRule="auto"/>
        <w:contextualSpacing w:val="0"/>
        <w:jc w:val="both"/>
      </w:pPr>
      <w:r>
        <w:t>Pani/Pana dane osobowe nie będą wykorzystywane do zautomatyzowanego podejmowania decyzji ani profilowania, o którym mowa w art. 22.</w:t>
      </w:r>
    </w:p>
    <w:sectPr w:rsidR="005912C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68956C5"/>
    <w:multiLevelType w:val="hybridMultilevel"/>
    <w:tmpl w:val="3716BC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NTAyM7QwMze2sDBQ0lEKTi0uzszPAykwqQUA99kM4ywAAAA="/>
  </w:docVars>
  <w:rsids>
    <w:rsidRoot w:val="00F24705"/>
    <w:rsid w:val="000C0ECB"/>
    <w:rsid w:val="000D78E9"/>
    <w:rsid w:val="00104D56"/>
    <w:rsid w:val="00190E4B"/>
    <w:rsid w:val="002650DD"/>
    <w:rsid w:val="00357A9B"/>
    <w:rsid w:val="003F3266"/>
    <w:rsid w:val="003F461D"/>
    <w:rsid w:val="00446FC3"/>
    <w:rsid w:val="00453DD7"/>
    <w:rsid w:val="005912CB"/>
    <w:rsid w:val="005E28D1"/>
    <w:rsid w:val="00640802"/>
    <w:rsid w:val="006F4DB5"/>
    <w:rsid w:val="00741A26"/>
    <w:rsid w:val="00752479"/>
    <w:rsid w:val="007B1FB2"/>
    <w:rsid w:val="007D78A3"/>
    <w:rsid w:val="008213CC"/>
    <w:rsid w:val="008B7A08"/>
    <w:rsid w:val="00A219F2"/>
    <w:rsid w:val="00A95289"/>
    <w:rsid w:val="00AC503E"/>
    <w:rsid w:val="00B362D1"/>
    <w:rsid w:val="00B87825"/>
    <w:rsid w:val="00C7316D"/>
    <w:rsid w:val="00CA6742"/>
    <w:rsid w:val="00CC7CFF"/>
    <w:rsid w:val="00D448E0"/>
    <w:rsid w:val="00D54FB6"/>
    <w:rsid w:val="00D562C9"/>
    <w:rsid w:val="00EC1DC4"/>
    <w:rsid w:val="00F247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CA98E1"/>
  <w15:chartTrackingRefBased/>
  <w15:docId w15:val="{6586C2E2-E8FE-4A9F-8AEE-55AAE1D21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C503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752479"/>
    <w:pPr>
      <w:ind w:left="720"/>
      <w:contextualSpacing/>
    </w:pPr>
  </w:style>
  <w:style w:type="character" w:styleId="Hipercze">
    <w:name w:val="Hyperlink"/>
    <w:basedOn w:val="Domylnaczcionkaakapitu"/>
    <w:uiPriority w:val="99"/>
    <w:semiHidden/>
    <w:unhideWhenUsed/>
    <w:rsid w:val="00A95289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A67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A674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4810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iodo@um.raciborz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403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Baron</dc:creator>
  <cp:keywords/>
  <dc:description/>
  <cp:lastModifiedBy>rw8</cp:lastModifiedBy>
  <cp:revision>4</cp:revision>
  <cp:lastPrinted>2021-10-13T09:41:00Z</cp:lastPrinted>
  <dcterms:created xsi:type="dcterms:W3CDTF">2021-10-13T09:40:00Z</dcterms:created>
  <dcterms:modified xsi:type="dcterms:W3CDTF">2021-10-13T13:54:00Z</dcterms:modified>
</cp:coreProperties>
</file>